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5C0A" w:rsidRDefault="00643753" w:rsidP="00643753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DB 2 Project 1: Rigorous 2 PL </w:t>
      </w:r>
      <w:r w:rsidRPr="00643753">
        <w:rPr>
          <w:b/>
          <w:sz w:val="32"/>
          <w:szCs w:val="32"/>
        </w:rPr>
        <w:t>with Wait and Die dead lock prevention Protocol</w:t>
      </w:r>
    </w:p>
    <w:p w:rsidR="00550C84" w:rsidRDefault="00550C84" w:rsidP="00782D90">
      <w:pPr>
        <w:pStyle w:val="Default"/>
        <w:rPr>
          <w:sz w:val="22"/>
          <w:szCs w:val="22"/>
        </w:rPr>
      </w:pPr>
    </w:p>
    <w:p w:rsidR="00643753" w:rsidRPr="00643753" w:rsidRDefault="00643753" w:rsidP="00643753">
      <w:pPr>
        <w:rPr>
          <w:b/>
          <w:sz w:val="24"/>
          <w:szCs w:val="24"/>
        </w:rPr>
      </w:pPr>
      <w:bookmarkStart w:id="0" w:name="_GoBack"/>
      <w:bookmarkEnd w:id="0"/>
      <w:r w:rsidRPr="00643753">
        <w:rPr>
          <w:b/>
          <w:sz w:val="24"/>
          <w:szCs w:val="24"/>
        </w:rPr>
        <w:t>Steps For execution:</w:t>
      </w:r>
    </w:p>
    <w:p w:rsidR="00643753" w:rsidRDefault="00643753" w:rsidP="0064375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mport the project folder into any java IDE such as Eclipse or IntelliJ.</w:t>
      </w:r>
    </w:p>
    <w:p w:rsidR="00643753" w:rsidRDefault="00643753" w:rsidP="0064375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py and paste the input file in the same folder as project.</w:t>
      </w:r>
    </w:p>
    <w:p w:rsidR="00643753" w:rsidRDefault="00643753" w:rsidP="0064375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un the Main.java class as java application with name of the input file as command line argument.</w:t>
      </w:r>
    </w:p>
    <w:p w:rsidR="00643753" w:rsidRDefault="00F85BC0" w:rsidP="0064375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An output file will be generated namely </w:t>
      </w:r>
      <w:r w:rsidR="00F50239">
        <w:rPr>
          <w:sz w:val="24"/>
          <w:szCs w:val="24"/>
        </w:rPr>
        <w:t>“inputfilename_</w:t>
      </w:r>
      <w:r>
        <w:rPr>
          <w:sz w:val="24"/>
          <w:szCs w:val="24"/>
        </w:rPr>
        <w:t xml:space="preserve">output.txt” </w:t>
      </w:r>
      <w:r w:rsidR="00301ECA">
        <w:rPr>
          <w:sz w:val="24"/>
          <w:szCs w:val="24"/>
        </w:rPr>
        <w:t xml:space="preserve">that contains all the </w:t>
      </w:r>
      <w:r w:rsidR="00F50239">
        <w:rPr>
          <w:sz w:val="24"/>
          <w:szCs w:val="24"/>
        </w:rPr>
        <w:t>details regarding transaction in order of execution</w:t>
      </w:r>
      <w:r w:rsidR="00301ECA">
        <w:rPr>
          <w:sz w:val="24"/>
          <w:szCs w:val="24"/>
        </w:rPr>
        <w:t>.</w:t>
      </w:r>
    </w:p>
    <w:p w:rsidR="00924AFC" w:rsidRDefault="00924AFC" w:rsidP="00924AFC">
      <w:pPr>
        <w:rPr>
          <w:b/>
          <w:sz w:val="24"/>
          <w:szCs w:val="24"/>
        </w:rPr>
      </w:pPr>
      <w:r>
        <w:rPr>
          <w:b/>
          <w:sz w:val="24"/>
          <w:szCs w:val="24"/>
        </w:rPr>
        <w:t>Assumptions:</w:t>
      </w:r>
    </w:p>
    <w:p w:rsidR="00924AFC" w:rsidRDefault="00F570C3" w:rsidP="00924AF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Program skips the first line of the file assuming that It doesn’t have any operation similar to </w:t>
      </w:r>
      <w:r w:rsidR="00751840">
        <w:rPr>
          <w:sz w:val="24"/>
          <w:szCs w:val="24"/>
        </w:rPr>
        <w:t>example input files provided</w:t>
      </w:r>
      <w:r w:rsidR="00091703">
        <w:rPr>
          <w:sz w:val="24"/>
          <w:szCs w:val="24"/>
        </w:rPr>
        <w:t>.</w:t>
      </w:r>
    </w:p>
    <w:p w:rsidR="004F056F" w:rsidRDefault="004F056F" w:rsidP="004F056F">
      <w:pPr>
        <w:ind w:left="420"/>
        <w:rPr>
          <w:sz w:val="24"/>
          <w:szCs w:val="24"/>
        </w:rPr>
      </w:pPr>
      <w:r>
        <w:rPr>
          <w:sz w:val="24"/>
          <w:szCs w:val="24"/>
        </w:rPr>
        <w:t>Note: All the provided input files already placed inside the project file. While executing just the name of the file has to be given for each as command line argument.</w:t>
      </w:r>
    </w:p>
    <w:p w:rsidR="00824607" w:rsidRDefault="00AD61E8" w:rsidP="00824607">
      <w:pPr>
        <w:rPr>
          <w:b/>
          <w:sz w:val="24"/>
          <w:szCs w:val="24"/>
        </w:rPr>
      </w:pPr>
      <w:r w:rsidRPr="00AD61E8">
        <w:rPr>
          <w:b/>
          <w:sz w:val="24"/>
          <w:szCs w:val="24"/>
        </w:rPr>
        <w:t>Note:</w:t>
      </w:r>
      <w:r w:rsidRPr="00AD61E8">
        <w:rPr>
          <w:b/>
          <w:sz w:val="24"/>
          <w:szCs w:val="24"/>
        </w:rPr>
        <w:tab/>
      </w:r>
    </w:p>
    <w:p w:rsidR="00AD61E8" w:rsidRPr="00AD61E8" w:rsidRDefault="00AD61E8" w:rsidP="00AD61E8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Output files that were generated based on the given input file</w:t>
      </w:r>
      <w:r w:rsidR="00CB121E">
        <w:rPr>
          <w:sz w:val="24"/>
          <w:szCs w:val="24"/>
        </w:rPr>
        <w:t>s</w:t>
      </w:r>
      <w:r>
        <w:rPr>
          <w:sz w:val="24"/>
          <w:szCs w:val="24"/>
        </w:rPr>
        <w:t xml:space="preserve"> is placed in a folder called “</w:t>
      </w:r>
      <w:proofErr w:type="spellStart"/>
      <w:r>
        <w:rPr>
          <w:sz w:val="24"/>
          <w:szCs w:val="24"/>
        </w:rPr>
        <w:t>OutputFiles</w:t>
      </w:r>
      <w:proofErr w:type="spellEnd"/>
      <w:r>
        <w:rPr>
          <w:sz w:val="24"/>
          <w:szCs w:val="24"/>
        </w:rPr>
        <w:t>”</w:t>
      </w:r>
      <w:r w:rsidR="00BD53C3">
        <w:rPr>
          <w:sz w:val="24"/>
          <w:szCs w:val="24"/>
        </w:rPr>
        <w:t>.</w:t>
      </w:r>
    </w:p>
    <w:p w:rsidR="008D33EB" w:rsidRDefault="008D33EB" w:rsidP="00924AFC">
      <w:pPr>
        <w:rPr>
          <w:b/>
          <w:sz w:val="24"/>
          <w:szCs w:val="24"/>
        </w:rPr>
      </w:pPr>
      <w:r w:rsidRPr="008D33EB">
        <w:rPr>
          <w:b/>
          <w:sz w:val="24"/>
          <w:szCs w:val="24"/>
        </w:rPr>
        <w:t>References:</w:t>
      </w:r>
    </w:p>
    <w:p w:rsidR="008D33EB" w:rsidRDefault="008D33EB" w:rsidP="008D33EB">
      <w:pPr>
        <w:pStyle w:val="ListParagraph"/>
        <w:numPr>
          <w:ilvl w:val="0"/>
          <w:numId w:val="3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Stackoverflow</w:t>
      </w:r>
      <w:proofErr w:type="spellEnd"/>
    </w:p>
    <w:p w:rsidR="008D33EB" w:rsidRDefault="008D33EB" w:rsidP="008D33EB">
      <w:pPr>
        <w:pStyle w:val="ListParagraph"/>
        <w:numPr>
          <w:ilvl w:val="0"/>
          <w:numId w:val="3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Javatpoint</w:t>
      </w:r>
      <w:proofErr w:type="spellEnd"/>
    </w:p>
    <w:p w:rsidR="008D33EB" w:rsidRDefault="008D33EB" w:rsidP="008D33EB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B2 course slides for wait and die.</w:t>
      </w:r>
    </w:p>
    <w:p w:rsidR="00E378B2" w:rsidRDefault="00E378B2" w:rsidP="00E33402">
      <w:pPr>
        <w:rPr>
          <w:b/>
          <w:sz w:val="24"/>
          <w:szCs w:val="24"/>
        </w:rPr>
      </w:pPr>
    </w:p>
    <w:p w:rsidR="0086648A" w:rsidRPr="00E33402" w:rsidRDefault="0086648A" w:rsidP="00E33402">
      <w:pPr>
        <w:rPr>
          <w:b/>
          <w:sz w:val="24"/>
          <w:szCs w:val="24"/>
        </w:rPr>
      </w:pPr>
    </w:p>
    <w:sectPr w:rsidR="0086648A" w:rsidRPr="00E334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5B4D7E"/>
    <w:multiLevelType w:val="hybridMultilevel"/>
    <w:tmpl w:val="377CE6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A53C73"/>
    <w:multiLevelType w:val="hybridMultilevel"/>
    <w:tmpl w:val="92BCB82C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525B3452"/>
    <w:multiLevelType w:val="hybridMultilevel"/>
    <w:tmpl w:val="B78AA35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71C84BAC"/>
    <w:multiLevelType w:val="hybridMultilevel"/>
    <w:tmpl w:val="A404C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A37574"/>
    <w:multiLevelType w:val="hybridMultilevel"/>
    <w:tmpl w:val="7B0C0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B622DA"/>
    <w:multiLevelType w:val="hybridMultilevel"/>
    <w:tmpl w:val="6318077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0Nje0NDY3MjG0NDVV0lEKTi0uzszPAykwrgUAMPL9YSwAAAA="/>
  </w:docVars>
  <w:rsids>
    <w:rsidRoot w:val="00643753"/>
    <w:rsid w:val="00091703"/>
    <w:rsid w:val="00301ECA"/>
    <w:rsid w:val="00395C0A"/>
    <w:rsid w:val="004F056F"/>
    <w:rsid w:val="00506034"/>
    <w:rsid w:val="00550C84"/>
    <w:rsid w:val="00596148"/>
    <w:rsid w:val="00625CB3"/>
    <w:rsid w:val="00643753"/>
    <w:rsid w:val="006813BC"/>
    <w:rsid w:val="006F098A"/>
    <w:rsid w:val="00751840"/>
    <w:rsid w:val="00782D90"/>
    <w:rsid w:val="00824607"/>
    <w:rsid w:val="0086648A"/>
    <w:rsid w:val="008D33EB"/>
    <w:rsid w:val="00924AFC"/>
    <w:rsid w:val="00994B32"/>
    <w:rsid w:val="00AD61E8"/>
    <w:rsid w:val="00BD53C3"/>
    <w:rsid w:val="00CB121E"/>
    <w:rsid w:val="00E33402"/>
    <w:rsid w:val="00E378B2"/>
    <w:rsid w:val="00F50239"/>
    <w:rsid w:val="00F570C3"/>
    <w:rsid w:val="00F85BC0"/>
    <w:rsid w:val="00FE0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063CF"/>
  <w15:chartTrackingRefBased/>
  <w15:docId w15:val="{748671E6-CFDD-4BBF-A644-4549EED59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3753"/>
    <w:pPr>
      <w:ind w:left="720"/>
      <w:contextualSpacing/>
    </w:pPr>
  </w:style>
  <w:style w:type="paragraph" w:customStyle="1" w:styleId="Default">
    <w:name w:val="Default"/>
    <w:rsid w:val="00550C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3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sh manohar</dc:creator>
  <cp:keywords/>
  <dc:description/>
  <cp:lastModifiedBy>Bhuvanesh Rajakarthikeyan</cp:lastModifiedBy>
  <cp:revision>31</cp:revision>
  <dcterms:created xsi:type="dcterms:W3CDTF">2017-07-25T23:23:00Z</dcterms:created>
  <dcterms:modified xsi:type="dcterms:W3CDTF">2017-09-17T17:05:00Z</dcterms:modified>
</cp:coreProperties>
</file>